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B42CC" w14:textId="621276B6" w:rsidR="00DE10F3" w:rsidRDefault="00DE10F3" w:rsidP="4099150D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51E99B78">
            <wp:extent cx="506095" cy="548640"/>
            <wp:effectExtent l="0" t="0" r="8255" b="3810"/>
            <wp:docPr id="1435146112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7793">
        <w:t xml:space="preserve"> Building a dog kennel</w:t>
      </w:r>
    </w:p>
    <w:p w14:paraId="2D4502A8" w14:textId="02059B59" w:rsidR="00DE10F3" w:rsidRDefault="4099150D" w:rsidP="4099150D">
      <w:pPr>
        <w:pStyle w:val="DoEheading22018"/>
      </w:pPr>
      <w:r>
        <w:t>The problem</w:t>
      </w:r>
    </w:p>
    <w:p w14:paraId="3AB148AD" w14:textId="3705809C" w:rsidR="4099150D" w:rsidRDefault="00377793" w:rsidP="4099150D">
      <w:pPr>
        <w:pStyle w:val="DoEbodytext2018"/>
      </w:pPr>
      <w:r>
        <w:t xml:space="preserve">This is </w:t>
      </w:r>
      <w:r w:rsidR="00AD2932">
        <w:t>Annie</w:t>
      </w:r>
      <w:r>
        <w:t>. She has outgrown her kennel and needs a new one.</w:t>
      </w:r>
    </w:p>
    <w:p w14:paraId="302DF2C5" w14:textId="19914D5F" w:rsidR="00377793" w:rsidRDefault="00377793" w:rsidP="00377793">
      <w:pPr>
        <w:pStyle w:val="DoEbodytext2018"/>
        <w:jc w:val="center"/>
      </w:pPr>
      <w:r>
        <w:rPr>
          <w:noProof/>
          <w:lang w:eastAsia="en-AU"/>
        </w:rPr>
        <w:drawing>
          <wp:inline distT="0" distB="0" distL="0" distR="0" wp14:anchorId="1040E57F" wp14:editId="3B5CE430">
            <wp:extent cx="2770410" cy="2397572"/>
            <wp:effectExtent l="0" t="4128" r="7303" b="7302"/>
            <wp:docPr id="1" name="Picture 1" descr="Picture of d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00118_202105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 rot="5400000">
                      <a:off x="0" y="0"/>
                      <a:ext cx="2777872" cy="2404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52065B" w14:textId="6A1DB1C9" w:rsidR="00377793" w:rsidRDefault="00377793" w:rsidP="006C0379">
      <w:pPr>
        <w:pStyle w:val="DoEbodytext2018"/>
        <w:jc w:val="center"/>
      </w:pPr>
      <w:r>
        <w:t>She is 60cm high, 80 cm long and 30 cm wide.</w:t>
      </w:r>
    </w:p>
    <w:p w14:paraId="1FED96AC" w14:textId="0D270787" w:rsidR="4099150D" w:rsidRDefault="4099150D" w:rsidP="4099150D">
      <w:pPr>
        <w:pStyle w:val="DoEheading22018"/>
      </w:pPr>
      <w:r>
        <w:t>Y</w:t>
      </w:r>
      <w:r w:rsidR="00377793">
        <w:t>our task</w:t>
      </w:r>
    </w:p>
    <w:p w14:paraId="2C7B5521" w14:textId="58F8CDFA" w:rsidR="00377793" w:rsidRDefault="00377793" w:rsidP="006C0379">
      <w:pPr>
        <w:pStyle w:val="DoElist1numbered2018"/>
      </w:pPr>
      <w:r>
        <w:t xml:space="preserve">Use drawing </w:t>
      </w:r>
      <w:r w:rsidR="00AA0C48">
        <w:t>software (</w:t>
      </w:r>
      <w:r>
        <w:t>or just by hand) design and draw a dog kennel for her.  Your diagram should show all important measurements.</w:t>
      </w:r>
      <w:r w:rsidR="00CF79D2">
        <w:t xml:space="preserve"> </w:t>
      </w:r>
      <w:r>
        <w:t>Make sure you leave enough room for her to lie down and move around. Include a copy of your design in your report.</w:t>
      </w:r>
    </w:p>
    <w:p w14:paraId="127D8AE3" w14:textId="19E67FF2" w:rsidR="00377793" w:rsidRDefault="00377793" w:rsidP="006C0379">
      <w:pPr>
        <w:pStyle w:val="DoElist1numbered2018"/>
      </w:pPr>
      <w:r>
        <w:t>Calculate how much timber you will need for the project (in m</w:t>
      </w:r>
      <w:r>
        <w:rPr>
          <w:vertAlign w:val="superscript"/>
        </w:rPr>
        <w:t>2</w:t>
      </w:r>
      <w:r>
        <w:t>)</w:t>
      </w:r>
    </w:p>
    <w:p w14:paraId="3AC71C1D" w14:textId="0E594D37" w:rsidR="00CF79D2" w:rsidRDefault="00CF79D2" w:rsidP="006C0379">
      <w:pPr>
        <w:pStyle w:val="DoElist1numbered2018"/>
      </w:pPr>
      <w:r>
        <w:t>Calculate the volume of your dog kennel (in m</w:t>
      </w:r>
      <w:r>
        <w:rPr>
          <w:vertAlign w:val="superscript"/>
        </w:rPr>
        <w:t>3</w:t>
      </w:r>
      <w:r>
        <w:t>)</w:t>
      </w:r>
    </w:p>
    <w:p w14:paraId="7545ED45" w14:textId="02883D8A" w:rsidR="00377793" w:rsidRDefault="00377793" w:rsidP="006C0379">
      <w:pPr>
        <w:pStyle w:val="DoElist1numbered2018"/>
      </w:pPr>
      <w:r>
        <w:t xml:space="preserve">Use the Internet or visit a local store to research paint </w:t>
      </w:r>
      <w:r w:rsidR="00CF79D2">
        <w:t xml:space="preserve">prices and </w:t>
      </w:r>
      <w:r w:rsidR="00CF770E">
        <w:t>coverage ( ie what area you could paint with 1</w:t>
      </w:r>
      <w:r>
        <w:t>L)</w:t>
      </w:r>
    </w:p>
    <w:p w14:paraId="16AC62DC" w14:textId="127BC0E8" w:rsidR="00377793" w:rsidRDefault="00377793" w:rsidP="006C0379">
      <w:pPr>
        <w:pStyle w:val="DoElist1numbered2018"/>
      </w:pPr>
      <w:r>
        <w:t>Use your research above to calculate how much paint you will need to paint the exterior surfaces of your dog kennel, and how much it will cost to paint.</w:t>
      </w:r>
    </w:p>
    <w:p w14:paraId="2D587F97" w14:textId="77777777" w:rsidR="00377793" w:rsidRPr="00377793" w:rsidRDefault="00377793" w:rsidP="00377793">
      <w:pPr>
        <w:pStyle w:val="DoEbodytext2018"/>
        <w:rPr>
          <w:lang w:eastAsia="en-US"/>
        </w:rPr>
      </w:pPr>
    </w:p>
    <w:p w14:paraId="27E25012" w14:textId="77777777" w:rsidR="00CF79D2" w:rsidRDefault="00CF79D2">
      <w:pPr>
        <w:spacing w:before="0" w:line="240" w:lineRule="auto"/>
        <w:rPr>
          <w:rFonts w:ascii="Helvetica" w:hAnsi="Helvetica"/>
          <w:sz w:val="48"/>
          <w:szCs w:val="36"/>
          <w:lang w:eastAsia="en-US"/>
        </w:rPr>
      </w:pPr>
      <w:r>
        <w:br w:type="page"/>
      </w:r>
    </w:p>
    <w:p w14:paraId="69916B2B" w14:textId="4D03DA80" w:rsidR="4099150D" w:rsidRDefault="4099150D" w:rsidP="4099150D">
      <w:pPr>
        <w:pStyle w:val="DoEheading22018"/>
      </w:pPr>
      <w:r>
        <w:lastRenderedPageBreak/>
        <w:t>Outcomes</w:t>
      </w:r>
    </w:p>
    <w:p w14:paraId="0166B401" w14:textId="4293B796" w:rsidR="006C0379" w:rsidRDefault="006C0379" w:rsidP="006C0379">
      <w:pPr>
        <w:pStyle w:val="DoElist1bullet2018"/>
      </w:pPr>
      <w:r>
        <w:t xml:space="preserve">MA5.1-1WM uses appropriate terminology, diagrams and symbols in mathematical contexts </w:t>
      </w:r>
    </w:p>
    <w:p w14:paraId="4242F4E6" w14:textId="40FB3D2D" w:rsidR="4099150D" w:rsidRDefault="4099150D" w:rsidP="006C0379">
      <w:pPr>
        <w:pStyle w:val="DoElist1bullet2018"/>
      </w:pPr>
      <w:r>
        <w:t>MA5.1-2WM selects and uses appropriate strategies to solve problems</w:t>
      </w:r>
    </w:p>
    <w:p w14:paraId="14D45253" w14:textId="044D555E" w:rsidR="4099150D" w:rsidRDefault="4099150D" w:rsidP="006C0379">
      <w:pPr>
        <w:pStyle w:val="DoElist1bullet2018"/>
      </w:pPr>
      <w:r>
        <w:t>MA5.1-3WM provides reasoning to support conclusions that are appropriate to the context</w:t>
      </w:r>
    </w:p>
    <w:p w14:paraId="01C6DB14" w14:textId="0C97A84B" w:rsidR="006C0379" w:rsidRDefault="006C0379" w:rsidP="006C0379">
      <w:pPr>
        <w:pStyle w:val="DoElist1bullet2018"/>
      </w:pPr>
      <w:r>
        <w:t xml:space="preserve">MA5.2-1WM selects appropriate notations and conventions to communicate mathematical ideas and solutions </w:t>
      </w:r>
    </w:p>
    <w:p w14:paraId="774AE3DC" w14:textId="4DE5BE6B" w:rsidR="006C0379" w:rsidRDefault="006C0379" w:rsidP="006C0379">
      <w:pPr>
        <w:pStyle w:val="DoElist1bullet2018"/>
      </w:pPr>
      <w:r>
        <w:t xml:space="preserve">MA5.2-2WM interprets mathematical or real-life situations, systematically applying appropriate strategies to solve problems </w:t>
      </w:r>
    </w:p>
    <w:p w14:paraId="0A93CD99" w14:textId="6AF32552" w:rsidR="006C0379" w:rsidRDefault="006C0379" w:rsidP="006C0379">
      <w:pPr>
        <w:pStyle w:val="DoElist1bullet2018"/>
      </w:pPr>
      <w:r>
        <w:t xml:space="preserve">MA5.1-8MG calculates the areas of composite shapes, and the surface areas of rectangular and triangular prisms </w:t>
      </w:r>
    </w:p>
    <w:p w14:paraId="379C6303" w14:textId="16104E2D" w:rsidR="006C0379" w:rsidRDefault="006C0379" w:rsidP="006C0379">
      <w:pPr>
        <w:pStyle w:val="DoElist1bullet2018"/>
      </w:pPr>
      <w:r>
        <w:t xml:space="preserve">MA5.2-11MG calculates the surface areas of right prisms, cylinders and related composite solids </w:t>
      </w:r>
    </w:p>
    <w:p w14:paraId="17BA19B1" w14:textId="2D1E44C5" w:rsidR="4099150D" w:rsidRDefault="006C0379" w:rsidP="00483C80">
      <w:pPr>
        <w:pStyle w:val="DoElist1bullet2018"/>
      </w:pPr>
      <w:r>
        <w:t>MA5.2-12MG applies formulas to calculate the volumes of composite solids composed of right prisms and cylinders</w:t>
      </w:r>
    </w:p>
    <w:p w14:paraId="23B4FE0C" w14:textId="77777777" w:rsidR="00AF2C0D" w:rsidRDefault="00AF2C0D" w:rsidP="00AF2C0D">
      <w:pPr>
        <w:pStyle w:val="DoEreference2018"/>
        <w:rPr>
          <w:lang w:eastAsia="en-US"/>
        </w:rPr>
      </w:pPr>
      <w:r>
        <w:rPr>
          <w:lang w:eastAsia="en-US"/>
        </w:rPr>
        <w:t xml:space="preserve">All outcomes referred to in this unit come from </w:t>
      </w:r>
      <w:hyperlink r:id="rId9" w:history="1">
        <w:r>
          <w:rPr>
            <w:rStyle w:val="Hyperlink"/>
            <w:lang w:eastAsia="en-US"/>
          </w:rPr>
          <w:t>Mathematics K-10 Syllabus</w:t>
        </w:r>
      </w:hyperlink>
      <w:r>
        <w:rPr>
          <w:lang w:eastAsia="en-US"/>
        </w:rPr>
        <w:t xml:space="preserve"> © NSW Education Standards Authority (NESA) for and on behalf of the Crown in right of the State of New South Wales, 2012</w:t>
      </w:r>
    </w:p>
    <w:p w14:paraId="7D410158" w14:textId="77777777" w:rsidR="00AF2C0D" w:rsidRDefault="00AF2C0D" w:rsidP="00AF2C0D">
      <w:pPr>
        <w:pStyle w:val="DoElist1bullet2018"/>
        <w:numPr>
          <w:ilvl w:val="0"/>
          <w:numId w:val="0"/>
        </w:numPr>
        <w:ind w:left="720" w:hanging="360"/>
      </w:pPr>
    </w:p>
    <w:sectPr w:rsidR="00AF2C0D" w:rsidSect="004F1ED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65B3DC" w14:textId="77777777" w:rsidR="0037140A" w:rsidRDefault="0037140A">
      <w:r>
        <w:separator/>
      </w:r>
    </w:p>
    <w:p w14:paraId="53B1DE4E" w14:textId="77777777" w:rsidR="0037140A" w:rsidRDefault="0037140A"/>
  </w:endnote>
  <w:endnote w:type="continuationSeparator" w:id="0">
    <w:p w14:paraId="425750E3" w14:textId="77777777" w:rsidR="0037140A" w:rsidRDefault="0037140A">
      <w:r>
        <w:continuationSeparator/>
      </w:r>
    </w:p>
    <w:p w14:paraId="2AC6FE6A" w14:textId="77777777" w:rsidR="0037140A" w:rsidRDefault="003714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476770C2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F590D">
      <w:rPr>
        <w:noProof/>
      </w:rPr>
      <w:t>2</w:t>
    </w:r>
    <w:r w:rsidRPr="004E338C">
      <w:fldChar w:fldCharType="end"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48F81CD5" w:rsidR="00BB366E" w:rsidRPr="00182340" w:rsidRDefault="00BB366E" w:rsidP="00667FEF">
    <w:pPr>
      <w:pStyle w:val="DoEfooter2018"/>
    </w:pPr>
    <w:r w:rsidRPr="006C0379">
      <w:t xml:space="preserve">© NSW Department of Education, </w:t>
    </w:r>
    <w:r w:rsidR="00524787">
      <w:t xml:space="preserve">March </w:t>
    </w:r>
    <w:r w:rsidR="006C0379">
      <w:t>2020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F590D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CE6C5" w14:textId="77777777" w:rsidR="00AF590D" w:rsidRDefault="00AF59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9D3529" w14:textId="77777777" w:rsidR="0037140A" w:rsidRDefault="0037140A">
      <w:r>
        <w:separator/>
      </w:r>
    </w:p>
    <w:p w14:paraId="590D687E" w14:textId="77777777" w:rsidR="0037140A" w:rsidRDefault="0037140A"/>
  </w:footnote>
  <w:footnote w:type="continuationSeparator" w:id="0">
    <w:p w14:paraId="183147E1" w14:textId="77777777" w:rsidR="0037140A" w:rsidRDefault="003714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885CE5" w14:textId="77777777" w:rsidR="00AF590D" w:rsidRDefault="00AF59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468048" w14:textId="77777777" w:rsidR="00AF590D" w:rsidRDefault="00AF59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CA3FD4" w14:textId="77777777" w:rsidR="00AF590D" w:rsidRDefault="00AF59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B4BB7"/>
    <w:multiLevelType w:val="hybridMultilevel"/>
    <w:tmpl w:val="EAF6A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A1426"/>
    <w:multiLevelType w:val="hybridMultilevel"/>
    <w:tmpl w:val="5C4A00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10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2F6018"/>
    <w:multiLevelType w:val="hybridMultilevel"/>
    <w:tmpl w:val="89E45A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4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20725"/>
    <w:multiLevelType w:val="hybridMultilevel"/>
    <w:tmpl w:val="B2D2D1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1"/>
  </w:num>
  <w:num w:numId="4">
    <w:abstractNumId w:val="0"/>
  </w:num>
  <w:num w:numId="5">
    <w:abstractNumId w:val="17"/>
    <w:lvlOverride w:ilvl="0">
      <w:startOverride w:val="1"/>
    </w:lvlOverride>
  </w:num>
  <w:num w:numId="6">
    <w:abstractNumId w:val="18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6"/>
  </w:num>
  <w:num w:numId="14">
    <w:abstractNumId w:val="12"/>
  </w:num>
  <w:num w:numId="15">
    <w:abstractNumId w:val="17"/>
  </w:num>
  <w:num w:numId="16">
    <w:abstractNumId w:val="13"/>
  </w:num>
  <w:num w:numId="17">
    <w:abstractNumId w:val="2"/>
  </w:num>
  <w:num w:numId="18">
    <w:abstractNumId w:val="17"/>
    <w:lvlOverride w:ilvl="0">
      <w:startOverride w:val="1"/>
    </w:lvlOverride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  <w:lvlOverride w:ilvl="0">
      <w:startOverride w:val="1"/>
    </w:lvlOverride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7"/>
    <w:lvlOverride w:ilvl="0">
      <w:startOverride w:val="1"/>
    </w:lvlOverride>
  </w:num>
  <w:num w:numId="33">
    <w:abstractNumId w:val="10"/>
  </w:num>
  <w:num w:numId="34">
    <w:abstractNumId w:val="10"/>
  </w:num>
  <w:num w:numId="35">
    <w:abstractNumId w:val="5"/>
  </w:num>
  <w:num w:numId="36">
    <w:abstractNumId w:val="5"/>
  </w:num>
  <w:num w:numId="37">
    <w:abstractNumId w:val="15"/>
  </w:num>
  <w:num w:numId="38">
    <w:abstractNumId w:val="17"/>
  </w:num>
  <w:num w:numId="39">
    <w:abstractNumId w:val="15"/>
  </w:num>
  <w:num w:numId="40">
    <w:abstractNumId w:val="13"/>
  </w:num>
  <w:num w:numId="41">
    <w:abstractNumId w:val="14"/>
  </w:num>
  <w:num w:numId="42">
    <w:abstractNumId w:val="6"/>
  </w:num>
  <w:num w:numId="43">
    <w:abstractNumId w:val="9"/>
  </w:num>
  <w:num w:numId="44">
    <w:abstractNumId w:val="19"/>
  </w:num>
  <w:num w:numId="45">
    <w:abstractNumId w:val="4"/>
  </w:num>
  <w:num w:numId="46">
    <w:abstractNumId w:val="7"/>
  </w:num>
  <w:num w:numId="47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zI1MDa0MDY3MrBU0lEKTi0uzszPAykwrAUAYHk//i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140A"/>
    <w:rsid w:val="00372D64"/>
    <w:rsid w:val="00373C7D"/>
    <w:rsid w:val="003743BE"/>
    <w:rsid w:val="003748D3"/>
    <w:rsid w:val="00376683"/>
    <w:rsid w:val="0037729D"/>
    <w:rsid w:val="00377793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988"/>
    <w:rsid w:val="00464051"/>
    <w:rsid w:val="0046487D"/>
    <w:rsid w:val="00466ED9"/>
    <w:rsid w:val="004670DE"/>
    <w:rsid w:val="00483C80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4787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0379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28AB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2D1C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2A71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0C48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2932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C0D"/>
    <w:rsid w:val="00AF2EC9"/>
    <w:rsid w:val="00AF3135"/>
    <w:rsid w:val="00AF590D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232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CF770E"/>
    <w:rsid w:val="00CF79D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6EFC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0F3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34B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52DE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  <w:rsid w:val="40991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9D9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377793"/>
    <w:pPr>
      <w:spacing w:before="0"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paragraph" w:customStyle="1" w:styleId="Default">
    <w:name w:val="Default"/>
    <w:rsid w:val="006C0379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ducationstandards.nsw.edu.au/wps/portal/nesa/k-10/learning-areas/mathematics/mathematics-k-10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0:56:00Z</dcterms:created>
  <dcterms:modified xsi:type="dcterms:W3CDTF">2020-04-02T00:56:00Z</dcterms:modified>
  <cp:category/>
</cp:coreProperties>
</file>